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4CA5B6C2" w:rsidR="0099346D" w:rsidRPr="006319C3" w:rsidRDefault="00F13F24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F13F24">
        <w:rPr>
          <w:rFonts w:ascii="Arial"/>
          <w:b/>
          <w:sz w:val="28"/>
          <w:szCs w:val="28"/>
        </w:rPr>
        <w:t>Determining Employment Readiness</w:t>
      </w:r>
    </w:p>
    <w:p w14:paraId="41131CC6" w14:textId="6439B6DF" w:rsidR="00FF0CDF" w:rsidRPr="00FF0CDF" w:rsidRDefault="00EB290C" w:rsidP="00EC7114">
      <w:pPr>
        <w:pStyle w:val="Header"/>
        <w:tabs>
          <w:tab w:val="clear" w:pos="4680"/>
          <w:tab w:val="clear" w:pos="9360"/>
          <w:tab w:val="right" w:pos="10512"/>
        </w:tabs>
        <w:spacing w:before="360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b/>
          <w:iCs/>
          <w:sz w:val="24"/>
          <w:szCs w:val="24"/>
        </w:rPr>
        <w:t>Particip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F91E82">
        <w:rPr>
          <w:bCs/>
          <w:iCs/>
          <w:spacing w:val="-2"/>
          <w:sz w:val="28"/>
          <w:szCs w:val="28"/>
        </w:rPr>
        <w:fldChar w:fldCharType="begin"/>
      </w:r>
      <w:r w:rsidR="000D11E6" w:rsidRPr="00F91E82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F91E82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Applic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670707">
            <w:rPr>
              <w:rStyle w:val="Answers2"/>
              <w:sz w:val="24"/>
              <w:szCs w:val="28"/>
            </w:rPr>
            <w:t>[Type here]</w:t>
          </w:r>
        </w:sdtContent>
      </w:sdt>
      <w:r w:rsidR="00FF0CDF">
        <w:rPr>
          <w:rFonts w:ascii="Arial" w:hAnsi="Arial" w:cs="Arial"/>
          <w:sz w:val="28"/>
          <w:szCs w:val="28"/>
        </w:rPr>
        <w:t xml:space="preserve"> </w:t>
      </w:r>
      <w:r w:rsidR="00670707">
        <w:rPr>
          <w:rFonts w:ascii="Arial" w:hAnsi="Arial" w:cs="Arial"/>
          <w:sz w:val="28"/>
          <w:szCs w:val="28"/>
        </w:rPr>
        <w:tab/>
      </w:r>
      <w:r w:rsidR="00670707" w:rsidRPr="00670707">
        <w:rPr>
          <w:b/>
          <w:bCs/>
          <w:sz w:val="24"/>
          <w:szCs w:val="24"/>
        </w:rPr>
        <w:t>Date:</w:t>
      </w:r>
      <w:r w:rsidR="00670707">
        <w:rPr>
          <w:rFonts w:ascii="Arial" w:hAnsi="Arial" w:cs="Arial"/>
          <w:sz w:val="28"/>
          <w:szCs w:val="28"/>
        </w:rPr>
        <w:t xml:space="preserve"> </w:t>
      </w:r>
      <w:r w:rsidR="00670707" w:rsidRPr="00670707">
        <w:rPr>
          <w:rStyle w:val="Answers2"/>
        </w:rPr>
        <w:fldChar w:fldCharType="begin"/>
      </w:r>
      <w:r w:rsidR="00670707" w:rsidRPr="00670707">
        <w:rPr>
          <w:rStyle w:val="Answers2"/>
        </w:rPr>
        <w:instrText xml:space="preserve"> DATE   \* MERGEFORMAT </w:instrText>
      </w:r>
      <w:r w:rsidR="00670707" w:rsidRPr="00670707">
        <w:rPr>
          <w:rStyle w:val="Answers2"/>
        </w:rPr>
        <w:fldChar w:fldCharType="separate"/>
      </w:r>
      <w:r w:rsidR="00CA187A">
        <w:rPr>
          <w:rStyle w:val="Answers2"/>
          <w:noProof/>
        </w:rPr>
        <w:t>3/17/2021</w:t>
      </w:r>
      <w:r w:rsidR="00670707" w:rsidRPr="00670707">
        <w:rPr>
          <w:rStyle w:val="Answers2"/>
        </w:rPr>
        <w:fldChar w:fldCharType="end"/>
      </w:r>
    </w:p>
    <w:p w14:paraId="668166C5" w14:textId="780EF3C7" w:rsidR="004011E9" w:rsidRDefault="000D11E6" w:rsidP="009456EC">
      <w:pPr>
        <w:pStyle w:val="Heading2"/>
        <w:spacing w:before="240" w:after="40"/>
      </w:pPr>
      <w:r w:rsidRPr="00F91E82">
        <w:fldChar w:fldCharType="end"/>
      </w:r>
      <w:r w:rsidR="007F1886">
        <w:t xml:space="preserve">1. </w:t>
      </w:r>
      <w:r w:rsidR="007F1886" w:rsidRPr="007F1886">
        <w:t>Need for Change Scale</w:t>
      </w:r>
    </w:p>
    <w:p w14:paraId="70AB00EB" w14:textId="5F27C989" w:rsidR="0044416B" w:rsidRDefault="0044416B" w:rsidP="0044416B">
      <w:pPr>
        <w:pStyle w:val="Heading2"/>
        <w:spacing w:before="0"/>
        <w:rPr>
          <w:b w:val="0"/>
          <w:bCs w:val="0"/>
          <w:sz w:val="24"/>
          <w:szCs w:val="24"/>
        </w:rPr>
      </w:pPr>
      <w:r w:rsidRPr="0044416B">
        <w:rPr>
          <w:b w:val="0"/>
          <w:bCs w:val="0"/>
          <w:sz w:val="24"/>
          <w:szCs w:val="24"/>
        </w:rPr>
        <w:t>If you are currently employed respond to the questions on the LEFT below. If you are currently unemployed, respond to the question son the RIGHT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14" w:type="dxa"/>
          <w:left w:w="58" w:type="dxa"/>
          <w:bottom w:w="14" w:type="dxa"/>
          <w:right w:w="58" w:type="dxa"/>
        </w:tblCellMar>
        <w:tblLook w:val="04A0" w:firstRow="1" w:lastRow="0" w:firstColumn="1" w:lastColumn="0" w:noHBand="0" w:noVBand="1"/>
      </w:tblPr>
      <w:tblGrid>
        <w:gridCol w:w="5251"/>
        <w:gridCol w:w="5251"/>
      </w:tblGrid>
      <w:tr w:rsidR="00D95A98" w14:paraId="65F2F0F2" w14:textId="77777777" w:rsidTr="00820882">
        <w:tc>
          <w:tcPr>
            <w:tcW w:w="5251" w:type="dxa"/>
            <w:tcBorders>
              <w:bottom w:val="single" w:sz="4" w:space="0" w:color="auto"/>
            </w:tcBorders>
            <w:vAlign w:val="bottom"/>
          </w:tcPr>
          <w:p w14:paraId="0570579A" w14:textId="001BA840" w:rsidR="00D95A98" w:rsidRPr="00D95A98" w:rsidRDefault="00D95A98" w:rsidP="00D95A98">
            <w:pPr>
              <w:pStyle w:val="Heading2"/>
              <w:pBdr>
                <w:top w:val="none" w:sz="0" w:space="0" w:color="auto"/>
              </w:pBdr>
              <w:spacing w:before="0" w:after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D95A98">
              <w:rPr>
                <w:sz w:val="24"/>
                <w:szCs w:val="24"/>
              </w:rPr>
              <w:t>Respond below if you are currently EMPLOYED</w:t>
            </w:r>
          </w:p>
        </w:tc>
        <w:tc>
          <w:tcPr>
            <w:tcW w:w="5251" w:type="dxa"/>
            <w:tcBorders>
              <w:bottom w:val="single" w:sz="4" w:space="0" w:color="auto"/>
            </w:tcBorders>
            <w:vAlign w:val="bottom"/>
          </w:tcPr>
          <w:p w14:paraId="41DD6831" w14:textId="401259EB" w:rsidR="00D95A98" w:rsidRPr="00D95A98" w:rsidRDefault="00D95A98" w:rsidP="00D95A98">
            <w:pPr>
              <w:pStyle w:val="Heading2"/>
              <w:pBdr>
                <w:top w:val="none" w:sz="0" w:space="0" w:color="auto"/>
              </w:pBdr>
              <w:spacing w:before="0" w:after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D95A98">
              <w:rPr>
                <w:sz w:val="24"/>
                <w:szCs w:val="24"/>
              </w:rPr>
              <w:t>Respond below if you are currently UNEMPLOYED</w:t>
            </w:r>
          </w:p>
        </w:tc>
      </w:tr>
      <w:tr w:rsidR="00904CE2" w14:paraId="1A8BE449" w14:textId="77777777" w:rsidTr="00820882">
        <w:tc>
          <w:tcPr>
            <w:tcW w:w="5251" w:type="dxa"/>
            <w:tcBorders>
              <w:top w:val="single" w:sz="4" w:space="0" w:color="auto"/>
              <w:bottom w:val="single" w:sz="4" w:space="0" w:color="auto"/>
            </w:tcBorders>
          </w:tcPr>
          <w:p w14:paraId="6C86F6FC" w14:textId="77777777" w:rsidR="00904CE2" w:rsidRDefault="003C08C9" w:rsidP="003C08C9">
            <w:pPr>
              <w:pStyle w:val="Heading2"/>
              <w:pBdr>
                <w:top w:val="none" w:sz="0" w:space="0" w:color="auto"/>
              </w:pBdr>
              <w:spacing w:before="0" w:after="0"/>
              <w:rPr>
                <w:b w:val="0"/>
                <w:bCs w:val="0"/>
                <w:sz w:val="24"/>
                <w:szCs w:val="24"/>
              </w:rPr>
            </w:pPr>
            <w:r w:rsidRPr="003C08C9">
              <w:rPr>
                <w:b w:val="0"/>
                <w:bCs w:val="0"/>
                <w:sz w:val="24"/>
                <w:szCs w:val="24"/>
              </w:rPr>
              <w:t>Read each of the 5 statements below. Consider which one best describes how you feel about your job and place an X in the box to the left of that statement.</w:t>
            </w:r>
          </w:p>
          <w:p w14:paraId="69DB9BEC" w14:textId="691DA8D8" w:rsidR="00DC252B" w:rsidRPr="00DC252B" w:rsidRDefault="00DC252B" w:rsidP="00512177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/>
              <w:ind w:left="300" w:right="0" w:hanging="300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issatisfied"/>
                <w:tag w:val="Dissatisfied"/>
                <w:id w:val="-48338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DC252B">
              <w:rPr>
                <w:b w:val="0"/>
                <w:bCs w:val="0"/>
                <w:sz w:val="24"/>
                <w:szCs w:val="24"/>
              </w:rPr>
              <w:t>I am Very Dissatisfied with my job and feel an URGENT NEED to change it.</w:t>
            </w:r>
          </w:p>
          <w:p w14:paraId="28F9AB11" w14:textId="4BCB5D69" w:rsidR="00DC252B" w:rsidRPr="00DC252B" w:rsidRDefault="00DC252B" w:rsidP="00DC252B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 w:line="260" w:lineRule="exact"/>
              <w:ind w:left="302" w:right="0" w:hanging="302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strong need"/>
                <w:tag w:val="strong need"/>
                <w:id w:val="-167085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DC252B">
              <w:rPr>
                <w:b w:val="0"/>
                <w:bCs w:val="0"/>
                <w:sz w:val="24"/>
                <w:szCs w:val="24"/>
              </w:rPr>
              <w:t>I am Dissatisfied with my job and feel a STRONG NEED to change it.</w:t>
            </w:r>
          </w:p>
          <w:p w14:paraId="0D246819" w14:textId="0A04542F" w:rsidR="00DC252B" w:rsidRPr="00DC252B" w:rsidRDefault="00DC252B" w:rsidP="00DC252B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 w:line="260" w:lineRule="exact"/>
              <w:ind w:left="302" w:right="0" w:hanging="302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not sure"/>
                <w:tag w:val="not sure"/>
                <w:id w:val="-1807920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DC252B">
              <w:rPr>
                <w:b w:val="0"/>
                <w:bCs w:val="0"/>
                <w:sz w:val="24"/>
                <w:szCs w:val="24"/>
              </w:rPr>
              <w:t>I am Not Sure how I feel about my job and NOT SURE if I want to change it.</w:t>
            </w:r>
          </w:p>
          <w:p w14:paraId="48BA2E0B" w14:textId="09EE9B58" w:rsidR="00DC252B" w:rsidRPr="00DC252B" w:rsidRDefault="00DC252B" w:rsidP="00DC252B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 w:line="260" w:lineRule="exact"/>
              <w:ind w:left="302" w:right="0" w:hanging="302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on't want change"/>
                <w:tag w:val="don't want change"/>
                <w:id w:val="89469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DC252B">
              <w:rPr>
                <w:b w:val="0"/>
                <w:bCs w:val="0"/>
                <w:sz w:val="24"/>
                <w:szCs w:val="24"/>
              </w:rPr>
              <w:t>I am Satisfied with my job and DON’T WANT to change it now but may in the future.</w:t>
            </w:r>
          </w:p>
          <w:p w14:paraId="34126941" w14:textId="45DE6F92" w:rsidR="00DC252B" w:rsidRDefault="00DC252B" w:rsidP="00DC252B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 w:line="260" w:lineRule="exact"/>
              <w:ind w:left="302" w:right="0" w:hanging="302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EF don't want change"/>
                <w:tag w:val="DEF don't want change"/>
                <w:id w:val="209766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DC252B">
              <w:rPr>
                <w:b w:val="0"/>
                <w:bCs w:val="0"/>
                <w:sz w:val="24"/>
                <w:szCs w:val="24"/>
              </w:rPr>
              <w:t>I am Very Satisfied with my job and DEFINITELY DON’T WANT to change it.</w:t>
            </w:r>
          </w:p>
        </w:tc>
        <w:tc>
          <w:tcPr>
            <w:tcW w:w="5251" w:type="dxa"/>
            <w:tcBorders>
              <w:top w:val="single" w:sz="4" w:space="0" w:color="auto"/>
              <w:bottom w:val="single" w:sz="4" w:space="0" w:color="auto"/>
            </w:tcBorders>
          </w:tcPr>
          <w:p w14:paraId="140D71C7" w14:textId="77777777" w:rsidR="00904CE2" w:rsidRDefault="00167E4D" w:rsidP="00167E4D">
            <w:pPr>
              <w:pStyle w:val="Heading2"/>
              <w:pBdr>
                <w:top w:val="none" w:sz="0" w:space="0" w:color="auto"/>
              </w:pBdr>
              <w:spacing w:before="0" w:after="0"/>
              <w:rPr>
                <w:b w:val="0"/>
                <w:bCs w:val="0"/>
                <w:sz w:val="24"/>
                <w:szCs w:val="24"/>
              </w:rPr>
            </w:pPr>
            <w:r w:rsidRPr="00167E4D">
              <w:rPr>
                <w:b w:val="0"/>
                <w:bCs w:val="0"/>
                <w:sz w:val="24"/>
                <w:szCs w:val="24"/>
              </w:rPr>
              <w:t>Read each of the 5 statements below. Consider which one best describes how you feel about being unemployed and place an X in the box to the left of that statement.</w:t>
            </w:r>
          </w:p>
          <w:p w14:paraId="7699E21C" w14:textId="0954951B" w:rsidR="00512177" w:rsidRPr="00512177" w:rsidRDefault="00512177" w:rsidP="00512177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/>
              <w:ind w:left="300" w:right="0" w:hanging="300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issatisfied"/>
                <w:tag w:val="Dissatisfied"/>
                <w:id w:val="-188702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512177">
              <w:rPr>
                <w:b w:val="0"/>
                <w:bCs w:val="0"/>
                <w:sz w:val="24"/>
                <w:szCs w:val="24"/>
              </w:rPr>
              <w:t>I am Very Dissatisfied with being unemployed and feel an URGENT NEED to change.</w:t>
            </w:r>
          </w:p>
          <w:p w14:paraId="08844243" w14:textId="78D27EFF" w:rsidR="00512177" w:rsidRPr="00512177" w:rsidRDefault="00512177" w:rsidP="00512177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/>
              <w:ind w:left="300" w:right="0" w:hanging="300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issatisfied"/>
                <w:tag w:val="Dissatisfied"/>
                <w:id w:val="-109840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512177">
              <w:rPr>
                <w:b w:val="0"/>
                <w:bCs w:val="0"/>
                <w:sz w:val="24"/>
                <w:szCs w:val="24"/>
              </w:rPr>
              <w:t>I am Dissatisfied with being unemployed and feel a STRONG NEED to change.</w:t>
            </w:r>
          </w:p>
          <w:p w14:paraId="54EEC201" w14:textId="29FAC142" w:rsidR="00512177" w:rsidRPr="00512177" w:rsidRDefault="00512177" w:rsidP="00512177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/>
              <w:ind w:left="300" w:right="0" w:hanging="300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issatisfied"/>
                <w:tag w:val="Dissatisfied"/>
                <w:id w:val="-124271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512177">
              <w:rPr>
                <w:b w:val="0"/>
                <w:bCs w:val="0"/>
                <w:sz w:val="24"/>
                <w:szCs w:val="24"/>
              </w:rPr>
              <w:t>I am Not Sure how I feel about being unemployed and NOT SURE if I want to change.</w:t>
            </w:r>
          </w:p>
          <w:p w14:paraId="66958D02" w14:textId="2DD819E3" w:rsidR="00512177" w:rsidRPr="00512177" w:rsidRDefault="00512177" w:rsidP="00512177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/>
              <w:ind w:left="300" w:right="0" w:hanging="300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issatisfied"/>
                <w:tag w:val="Dissatisfied"/>
                <w:id w:val="-80978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512177">
              <w:rPr>
                <w:b w:val="0"/>
                <w:bCs w:val="0"/>
                <w:sz w:val="24"/>
                <w:szCs w:val="24"/>
              </w:rPr>
              <w:t>I am Satisfied with being unemployed and DON’T WANT to change now but may in the future.</w:t>
            </w:r>
          </w:p>
          <w:p w14:paraId="415CA753" w14:textId="04F0C6A5" w:rsidR="00512177" w:rsidRDefault="00512177" w:rsidP="00512177">
            <w:pPr>
              <w:pStyle w:val="Heading2"/>
              <w:pBdr>
                <w:top w:val="none" w:sz="0" w:space="0" w:color="auto"/>
              </w:pBdr>
              <w:tabs>
                <w:tab w:val="left" w:pos="300"/>
              </w:tabs>
              <w:spacing w:before="60" w:after="0"/>
              <w:ind w:left="300" w:right="0" w:hanging="300"/>
              <w:rPr>
                <w:b w:val="0"/>
                <w:bCs w:val="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Dissatisfied"/>
                <w:tag w:val="Dissatisfied"/>
                <w:id w:val="991987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25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C252B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00512177">
              <w:rPr>
                <w:b w:val="0"/>
                <w:bCs w:val="0"/>
                <w:sz w:val="24"/>
                <w:szCs w:val="24"/>
              </w:rPr>
              <w:t>I am Very Satisfied with being unemployed and DEFINITELY DON’T WANT to change.</w:t>
            </w:r>
          </w:p>
        </w:tc>
      </w:tr>
    </w:tbl>
    <w:p w14:paraId="146B6BB5" w14:textId="77777777" w:rsidR="0044416B" w:rsidRPr="00076441" w:rsidRDefault="0044416B" w:rsidP="00076441">
      <w:pPr>
        <w:rPr>
          <w:sz w:val="12"/>
          <w:szCs w:val="12"/>
        </w:rPr>
      </w:pPr>
    </w:p>
    <w:p w14:paraId="56732708" w14:textId="52E9253C" w:rsidR="009456EC" w:rsidRDefault="009456EC" w:rsidP="00B873FB">
      <w:pPr>
        <w:pStyle w:val="Heading2"/>
        <w:pBdr>
          <w:top w:val="none" w:sz="0" w:space="0" w:color="auto"/>
        </w:pBdr>
        <w:spacing w:before="120" w:after="40"/>
      </w:pPr>
      <w:r>
        <w:t>2.</w:t>
      </w:r>
      <w:r>
        <w:t xml:space="preserve"> </w:t>
      </w:r>
      <w:r>
        <w:t>Wellness Scale</w:t>
      </w:r>
    </w:p>
    <w:p w14:paraId="1AAD3307" w14:textId="77777777" w:rsidR="009456EC" w:rsidRDefault="009456EC" w:rsidP="009456EC">
      <w:pPr>
        <w:pStyle w:val="Formtext"/>
        <w:spacing w:before="0"/>
      </w:pPr>
      <w:r>
        <w:t>Read each of the 5 statements below. Consider which one best describes how you feel now and place an X in the box to the left of that statement.</w:t>
      </w:r>
    </w:p>
    <w:p w14:paraId="592A45BA" w14:textId="4EDAA866" w:rsidR="009456EC" w:rsidRDefault="009456EC" w:rsidP="009456EC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815328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76441">
        <w:tab/>
      </w:r>
      <w:r>
        <w:t>I understand my disability and can manage my symptoms with medication and/or help from professionals or other people in my life.</w:t>
      </w:r>
    </w:p>
    <w:p w14:paraId="45C1CD8F" w14:textId="04DF04BD" w:rsidR="009456EC" w:rsidRDefault="009456EC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1896622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C252B">
            <w:rPr>
              <w:rFonts w:ascii="MS Gothic" w:eastAsia="MS Gothic" w:hAnsi="MS Gothic" w:hint="eastAsia"/>
            </w:rPr>
            <w:t>☐</w:t>
          </w:r>
        </w:sdtContent>
      </w:sdt>
      <w:r w:rsidR="00076441">
        <w:tab/>
      </w:r>
      <w:r>
        <w:t xml:space="preserve">I think my disability and symptoms are stable and I rarely have any trouble getting through the day. I </w:t>
      </w:r>
      <w:proofErr w:type="gramStart"/>
      <w:r>
        <w:t>don’t</w:t>
      </w:r>
      <w:proofErr w:type="gramEnd"/>
      <w:r>
        <w:t xml:space="preserve"> have any urges that I can’t control.</w:t>
      </w:r>
    </w:p>
    <w:p w14:paraId="36F7B5D9" w14:textId="7AC58A04" w:rsidR="009456EC" w:rsidRDefault="009456EC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476496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C252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76441">
        <w:tab/>
      </w:r>
      <w:r>
        <w:t>Some days I have trouble with my disability or symptoms, but I usually can manage getting through the day. Sometimes I need to contact my case manager to help me. Sometimes I have urges that I cannot control very well.</w:t>
      </w:r>
    </w:p>
    <w:p w14:paraId="580829EF" w14:textId="074CC6F9" w:rsidR="009456EC" w:rsidRDefault="009456EC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285036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C252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76441">
        <w:tab/>
      </w:r>
      <w:r>
        <w:t xml:space="preserve">I am reluctant to do anything stressful because of my disability or symptoms. I </w:t>
      </w:r>
      <w:proofErr w:type="gramStart"/>
      <w:r>
        <w:t>don’t</w:t>
      </w:r>
      <w:proofErr w:type="gramEnd"/>
      <w:r>
        <w:t xml:space="preserve"> feel very steady and don’t think I can manage well on my own.</w:t>
      </w:r>
    </w:p>
    <w:p w14:paraId="4C3DA970" w14:textId="2779FA54" w:rsidR="009456EC" w:rsidRDefault="009456EC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11580410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C252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076441">
        <w:tab/>
      </w:r>
      <w:r>
        <w:t>I frequently have trouble with my disability and managing my symptoms. Almost every day I find it difficult to get going and to the things I want to do.</w:t>
      </w:r>
    </w:p>
    <w:p w14:paraId="35CDB620" w14:textId="77777777" w:rsidR="00341895" w:rsidRPr="00CC3A1C" w:rsidRDefault="00341895" w:rsidP="00341895">
      <w:pPr>
        <w:tabs>
          <w:tab w:val="left" w:pos="2070"/>
        </w:tabs>
        <w:ind w:left="810" w:hanging="90"/>
        <w:rPr>
          <w:sz w:val="24"/>
          <w:szCs w:val="24"/>
        </w:rPr>
        <w:sectPr w:rsidR="00341895" w:rsidRPr="00CC3A1C" w:rsidSect="00820882">
          <w:headerReference w:type="default" r:id="rId11"/>
          <w:footerReference w:type="default" r:id="rId12"/>
          <w:type w:val="continuous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</w:p>
    <w:p w14:paraId="661A5B84" w14:textId="47504848" w:rsidR="009456EC" w:rsidRDefault="009456EC" w:rsidP="00B873FB">
      <w:pPr>
        <w:pStyle w:val="Heading2"/>
        <w:pBdr>
          <w:top w:val="none" w:sz="0" w:space="0" w:color="auto"/>
        </w:pBdr>
        <w:spacing w:before="120" w:after="40"/>
      </w:pPr>
      <w:r>
        <w:lastRenderedPageBreak/>
        <w:t>3.</w:t>
      </w:r>
      <w:r w:rsidR="00076441">
        <w:t xml:space="preserve"> </w:t>
      </w:r>
      <w:r>
        <w:t>Commitment to Change Scale</w:t>
      </w:r>
    </w:p>
    <w:p w14:paraId="1C35BB49" w14:textId="77777777" w:rsidR="009456EC" w:rsidRDefault="009456EC" w:rsidP="009456EC">
      <w:pPr>
        <w:pStyle w:val="Formtext"/>
      </w:pPr>
      <w:r>
        <w:t>Read each of the statements below. Consider which ones best describes how you feel now and place an X in the box to the left of that statement(s). Check all that apply</w:t>
      </w:r>
    </w:p>
    <w:p w14:paraId="4C7923F4" w14:textId="718A2630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914079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feel hopeful about the changes I need to make to get and keep a job.</w:t>
      </w:r>
    </w:p>
    <w:p w14:paraId="5E6523F3" w14:textId="01EDA6B1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719437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proofErr w:type="gramStart"/>
      <w:r w:rsidR="009456EC">
        <w:t>I’m</w:t>
      </w:r>
      <w:proofErr w:type="gramEnd"/>
      <w:r w:rsidR="009456EC">
        <w:t xml:space="preserve"> confident that I can change, that I will follow through with things I need to do to get and keep employment, and that staff will help me get through the changes I need to make.</w:t>
      </w:r>
    </w:p>
    <w:p w14:paraId="69211916" w14:textId="0809A49D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943588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have shown others in the past that I am committed to doing what is needed for me to get and keep a job. I see that change is a necessary part of my rehabilitation and recovery to end my unemployment and homelessness.</w:t>
      </w:r>
    </w:p>
    <w:p w14:paraId="35CC4BD7" w14:textId="776AF877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1092362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feel discouraged about getting employment and feel that I cannot make the changes that may be needed to get a job or keep one.</w:t>
      </w:r>
    </w:p>
    <w:p w14:paraId="798651B1" w14:textId="44EEDCF9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777166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 xml:space="preserve">I have not done well in the past because I </w:t>
      </w:r>
      <w:proofErr w:type="gramStart"/>
      <w:r w:rsidR="009456EC">
        <w:t>don’t</w:t>
      </w:r>
      <w:proofErr w:type="gramEnd"/>
      <w:r w:rsidR="009456EC">
        <w:t xml:space="preserve"> always follow up with what I need to do.</w:t>
      </w:r>
    </w:p>
    <w:p w14:paraId="30F8E44B" w14:textId="09A8C634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314072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proofErr w:type="gramStart"/>
      <w:r w:rsidR="009456EC">
        <w:t>It’s</w:t>
      </w:r>
      <w:proofErr w:type="gramEnd"/>
      <w:r w:rsidR="009456EC">
        <w:t xml:space="preserve"> not unusual for me to give up when things get difficult, like getting turned down for jobs.</w:t>
      </w:r>
    </w:p>
    <w:p w14:paraId="6B162BF5" w14:textId="66737E00" w:rsidR="009456EC" w:rsidRDefault="009456EC" w:rsidP="00B873FB">
      <w:pPr>
        <w:pStyle w:val="Heading2"/>
        <w:pBdr>
          <w:top w:val="none" w:sz="0" w:space="0" w:color="auto"/>
        </w:pBdr>
        <w:spacing w:after="40"/>
      </w:pPr>
      <w:r>
        <w:t>4.</w:t>
      </w:r>
      <w:r w:rsidR="00076441">
        <w:t xml:space="preserve"> </w:t>
      </w:r>
      <w:r>
        <w:t>Work Awareness Scale</w:t>
      </w:r>
    </w:p>
    <w:p w14:paraId="4CA13A1C" w14:textId="77777777" w:rsidR="009456EC" w:rsidRDefault="009456EC" w:rsidP="009456EC">
      <w:pPr>
        <w:pStyle w:val="Formtext"/>
      </w:pPr>
      <w:r>
        <w:t>Read each of the 5 statements below. Consider which one best describes how you feel now and place an X in the box to the left of that statement.</w:t>
      </w:r>
    </w:p>
    <w:p w14:paraId="6E8C407C" w14:textId="5D5970A0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21170254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know the kind of work I want to do, what work I am good at doing, and how to sell myself to an employer to get the kind of job that I prefer. I know my skills and weaknesses and can describe them. I know how to relate to co-workers and supervisors so that I am a valued employee. I could describe these to you right now.</w:t>
      </w:r>
    </w:p>
    <w:p w14:paraId="1592D69A" w14:textId="3C205FD5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385938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proofErr w:type="gramStart"/>
      <w:r w:rsidR="009456EC">
        <w:t>I’m</w:t>
      </w:r>
      <w:proofErr w:type="gramEnd"/>
      <w:r w:rsidR="009456EC">
        <w:t xml:space="preserve"> pretty sure of the kind of work I could do well, and which employers might have openings. I could tell what employers are looking for in a good employee and what they expect from workers in the types of jobs I want to do.</w:t>
      </w:r>
    </w:p>
    <w:p w14:paraId="3D3F87AB" w14:textId="6E50BC23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868886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 xml:space="preserve">There are a few things I would like to do for work, but I am not sure which one </w:t>
      </w:r>
      <w:proofErr w:type="gramStart"/>
      <w:r w:rsidR="009456EC">
        <w:t>I’d</w:t>
      </w:r>
      <w:proofErr w:type="gramEnd"/>
      <w:r w:rsidR="009456EC">
        <w:t xml:space="preserve"> be best at doing. I don’t know if there are actually jobs out there in the kind of </w:t>
      </w:r>
      <w:proofErr w:type="gramStart"/>
      <w:r w:rsidR="009456EC">
        <w:t>work</w:t>
      </w:r>
      <w:proofErr w:type="gramEnd"/>
      <w:r w:rsidR="009456EC">
        <w:t xml:space="preserve"> I might be able to do. I would need help figuring out the kind of work to do, whether there are jobs out there, and what employers I might go to for a job. I would also need help in interviewing for a job.</w:t>
      </w:r>
    </w:p>
    <w:p w14:paraId="49448E07" w14:textId="6B03B344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1146165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 xml:space="preserve">I know I want to work, but I am not sure of what I would be good at doing. It’s been a while since I’ve </w:t>
      </w:r>
      <w:proofErr w:type="gramStart"/>
      <w:r w:rsidR="009456EC">
        <w:t>worked</w:t>
      </w:r>
      <w:proofErr w:type="gramEnd"/>
      <w:r w:rsidR="009456EC">
        <w:t xml:space="preserve"> and I am not sure of my skills or what I would need to be successful. I would have a great deal of trouble selling my abilities to an employer during an interview or in doing a job application.</w:t>
      </w:r>
    </w:p>
    <w:p w14:paraId="66097363" w14:textId="76962424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1672598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 xml:space="preserve">I </w:t>
      </w:r>
      <w:proofErr w:type="gramStart"/>
      <w:r w:rsidR="009456EC">
        <w:t>don’t</w:t>
      </w:r>
      <w:proofErr w:type="gramEnd"/>
      <w:r w:rsidR="009456EC">
        <w:t xml:space="preserve"> know what kind of work is out there for me and I don’t know what type of jobs I could get. I </w:t>
      </w:r>
      <w:proofErr w:type="gramStart"/>
      <w:r w:rsidR="009456EC">
        <w:t>don’t</w:t>
      </w:r>
      <w:proofErr w:type="gramEnd"/>
      <w:r w:rsidR="009456EC">
        <w:t xml:space="preserve"> have a good idea of what employers expect of workers and I don’t know things like how much help I would get at work or how much money jobs are paying these days for work that I could do.</w:t>
      </w:r>
    </w:p>
    <w:p w14:paraId="4E89A12F" w14:textId="71BE1993" w:rsidR="009456EC" w:rsidRDefault="009456EC" w:rsidP="00B873FB">
      <w:pPr>
        <w:pStyle w:val="Heading2"/>
        <w:pBdr>
          <w:top w:val="none" w:sz="0" w:space="0" w:color="auto"/>
        </w:pBdr>
        <w:spacing w:after="40"/>
      </w:pPr>
      <w:r>
        <w:t>5.</w:t>
      </w:r>
      <w:r w:rsidR="00076441">
        <w:t xml:space="preserve"> </w:t>
      </w:r>
      <w:r>
        <w:t>Self-Awareness Scale</w:t>
      </w:r>
    </w:p>
    <w:p w14:paraId="10F9546E" w14:textId="77777777" w:rsidR="009456EC" w:rsidRDefault="009456EC" w:rsidP="009456EC">
      <w:pPr>
        <w:pStyle w:val="Formtext"/>
      </w:pPr>
      <w:r>
        <w:t>Read each of the statements below. Consider which ones best describes how you feel now and place an X in the box to the left of that statement(s). Check all that apply:</w:t>
      </w:r>
    </w:p>
    <w:p w14:paraId="5CFFBB48" w14:textId="12DF9D6F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423484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 xml:space="preserve">I am aware of what I like and </w:t>
      </w:r>
      <w:proofErr w:type="gramStart"/>
      <w:r w:rsidR="009456EC">
        <w:t>don’t</w:t>
      </w:r>
      <w:proofErr w:type="gramEnd"/>
      <w:r w:rsidR="009456EC">
        <w:t xml:space="preserve"> like about work, my interests, and abilities.</w:t>
      </w:r>
    </w:p>
    <w:p w14:paraId="59C090AC" w14:textId="6EACA2DB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264066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could tell an employer why I would be an asset to their company.</w:t>
      </w:r>
    </w:p>
    <w:p w14:paraId="4B7AF651" w14:textId="63C30456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30863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The job I want to do fits my values and aptitudes.</w:t>
      </w:r>
    </w:p>
    <w:p w14:paraId="4748677A" w14:textId="249E5F85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563152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know what I need to get from a job, not just a paycheck but what things would make me feel good and what things would make me feel bad.</w:t>
      </w:r>
    </w:p>
    <w:p w14:paraId="3FB69C4C" w14:textId="24B7A998" w:rsidR="009456EC" w:rsidRDefault="00076441" w:rsidP="00076441">
      <w:pPr>
        <w:pStyle w:val="Formtext"/>
        <w:tabs>
          <w:tab w:val="left" w:pos="360"/>
        </w:tabs>
        <w:ind w:left="360" w:hanging="360"/>
      </w:pPr>
      <w:sdt>
        <w:sdtPr>
          <w:alias w:val="Dissatisfied"/>
          <w:tag w:val="Dissatisfied"/>
          <w:id w:val="-11424982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</w:r>
      <w:r w:rsidR="009456EC">
        <w:t>I can describe the support I need to succeed at work and who could provide me that support.</w:t>
      </w:r>
    </w:p>
    <w:p w14:paraId="448734FB" w14:textId="77777777" w:rsidR="009456EC" w:rsidRDefault="009456EC" w:rsidP="00B873FB">
      <w:pPr>
        <w:pStyle w:val="Heading2"/>
        <w:pBdr>
          <w:top w:val="none" w:sz="0" w:space="0" w:color="auto"/>
        </w:pBdr>
      </w:pPr>
      <w:r>
        <w:t>Additional Information</w:t>
      </w:r>
    </w:p>
    <w:p w14:paraId="12084E5D" w14:textId="2C39B2B6" w:rsidR="009456EC" w:rsidRDefault="009456EC" w:rsidP="009456EC">
      <w:pPr>
        <w:pStyle w:val="Formtext"/>
      </w:pPr>
      <w:r>
        <w:t>I would like to have a job within the next</w:t>
      </w:r>
      <w:r w:rsidR="00E43E8E">
        <w:t>…</w:t>
      </w:r>
    </w:p>
    <w:p w14:paraId="63B2FCB5" w14:textId="5D46340A" w:rsidR="009456EC" w:rsidRDefault="00AF30C3" w:rsidP="009456EC">
      <w:pPr>
        <w:pStyle w:val="Formtext"/>
      </w:pPr>
      <w:sdt>
        <w:sdtPr>
          <w:alias w:val="Dissatisfied"/>
          <w:tag w:val="Dissatisfied"/>
          <w:id w:val="898481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456EC">
        <w:t>Month</w:t>
      </w:r>
    </w:p>
    <w:p w14:paraId="64958B10" w14:textId="17C3BAF5" w:rsidR="009456EC" w:rsidRDefault="00AF30C3" w:rsidP="005A0A2D">
      <w:pPr>
        <w:pStyle w:val="Formtext"/>
        <w:spacing w:before="60"/>
      </w:pPr>
      <w:sdt>
        <w:sdtPr>
          <w:alias w:val="Dissatisfied"/>
          <w:tag w:val="Dissatisfied"/>
          <w:id w:val="-6587624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456EC">
        <w:t>2 to 3 Months</w:t>
      </w:r>
    </w:p>
    <w:p w14:paraId="5804C073" w14:textId="4AE8047F" w:rsidR="009456EC" w:rsidRDefault="00AF30C3" w:rsidP="005A0A2D">
      <w:pPr>
        <w:pStyle w:val="Formtext"/>
        <w:spacing w:before="60"/>
      </w:pPr>
      <w:sdt>
        <w:sdtPr>
          <w:alias w:val="Dissatisfied"/>
          <w:tag w:val="Dissatisfied"/>
          <w:id w:val="-8613572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456EC">
        <w:t>4 to 6 Months</w:t>
      </w:r>
    </w:p>
    <w:p w14:paraId="4A82765F" w14:textId="3868F099" w:rsidR="009456EC" w:rsidRDefault="00AF30C3" w:rsidP="005A0A2D">
      <w:pPr>
        <w:pStyle w:val="Formtext"/>
        <w:spacing w:before="60"/>
      </w:pPr>
      <w:sdt>
        <w:sdtPr>
          <w:alias w:val="Dissatisfied"/>
          <w:tag w:val="Dissatisfied"/>
          <w:id w:val="344830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456EC">
        <w:t>I do not think I will be able to work in the next 6 months</w:t>
      </w:r>
    </w:p>
    <w:p w14:paraId="0A03F1BB" w14:textId="09C559C5" w:rsidR="009456EC" w:rsidRDefault="009456EC" w:rsidP="00AF30C3">
      <w:pPr>
        <w:pStyle w:val="Formtext"/>
        <w:spacing w:before="240"/>
      </w:pPr>
      <w:r>
        <w:t>My top three job choices or areas of interest are:</w:t>
      </w:r>
    </w:p>
    <w:p w14:paraId="73119229" w14:textId="517BE178" w:rsidR="005A0A2D" w:rsidRDefault="005A0A2D" w:rsidP="006D2275">
      <w:pPr>
        <w:pStyle w:val="Formtext"/>
      </w:pPr>
      <w:r>
        <w:t>1.</w:t>
      </w:r>
      <w:r w:rsidRPr="005A0A2D">
        <w:rPr>
          <w:rStyle w:val="Answers3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5A0A2D">
        <w:rPr>
          <w:rStyle w:val="Answers3"/>
        </w:rPr>
        <w:instrText xml:space="preserve"> FORMTEXT </w:instrText>
      </w:r>
      <w:r w:rsidRPr="005A0A2D">
        <w:rPr>
          <w:rStyle w:val="Answers3"/>
        </w:rPr>
      </w:r>
      <w:r w:rsidRPr="005A0A2D">
        <w:rPr>
          <w:rStyle w:val="Answers3"/>
        </w:rPr>
        <w:fldChar w:fldCharType="separate"/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fldChar w:fldCharType="end"/>
      </w:r>
      <w:bookmarkEnd w:id="1"/>
    </w:p>
    <w:p w14:paraId="4B8461DD" w14:textId="5A78780D" w:rsidR="005A0A2D" w:rsidRPr="005A0A2D" w:rsidRDefault="005A0A2D" w:rsidP="006D2275">
      <w:pPr>
        <w:pStyle w:val="Formtext"/>
        <w:rPr>
          <w:rStyle w:val="Answers3"/>
        </w:rPr>
      </w:pPr>
      <w:r>
        <w:t>2.</w:t>
      </w:r>
      <w:r w:rsidRPr="005A0A2D">
        <w:rPr>
          <w:rStyle w:val="Answers3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5A0A2D">
        <w:rPr>
          <w:rStyle w:val="Answers3"/>
        </w:rPr>
        <w:instrText xml:space="preserve"> FORMTEXT </w:instrText>
      </w:r>
      <w:r w:rsidRPr="005A0A2D">
        <w:rPr>
          <w:rStyle w:val="Answers3"/>
        </w:rPr>
      </w:r>
      <w:r w:rsidRPr="005A0A2D">
        <w:rPr>
          <w:rStyle w:val="Answers3"/>
        </w:rPr>
        <w:fldChar w:fldCharType="separate"/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fldChar w:fldCharType="end"/>
      </w:r>
      <w:bookmarkEnd w:id="2"/>
    </w:p>
    <w:p w14:paraId="09CB8062" w14:textId="6F311987" w:rsidR="005A0A2D" w:rsidRDefault="005A0A2D" w:rsidP="006D2275">
      <w:pPr>
        <w:pStyle w:val="Formtext"/>
        <w:rPr>
          <w:rStyle w:val="Answers3"/>
        </w:rPr>
      </w:pPr>
      <w:r>
        <w:t>3.</w:t>
      </w:r>
      <w:r w:rsidRPr="005A0A2D">
        <w:rPr>
          <w:rStyle w:val="Answers3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5A0A2D">
        <w:rPr>
          <w:rStyle w:val="Answers3"/>
        </w:rPr>
        <w:instrText xml:space="preserve"> FORMTEXT </w:instrText>
      </w:r>
      <w:r w:rsidRPr="005A0A2D">
        <w:rPr>
          <w:rStyle w:val="Answers3"/>
        </w:rPr>
      </w:r>
      <w:r w:rsidRPr="005A0A2D">
        <w:rPr>
          <w:rStyle w:val="Answers3"/>
        </w:rPr>
        <w:fldChar w:fldCharType="separate"/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t> </w:t>
      </w:r>
      <w:r w:rsidRPr="005A0A2D">
        <w:rPr>
          <w:rStyle w:val="Answers3"/>
        </w:rPr>
        <w:fldChar w:fldCharType="end"/>
      </w:r>
      <w:bookmarkEnd w:id="3"/>
    </w:p>
    <w:p w14:paraId="4DB4BA32" w14:textId="77777777" w:rsidR="008169B9" w:rsidRDefault="008169B9" w:rsidP="008169B9">
      <w:pPr>
        <w:pStyle w:val="Formtext"/>
        <w:spacing w:before="240" w:after="120"/>
      </w:pPr>
      <w:r>
        <w:t>Describe what you have done to get a job during the last month:</w:t>
      </w:r>
    </w:p>
    <w:p w14:paraId="5335F0A1" w14:textId="2CF8A87E" w:rsidR="008169B9" w:rsidRPr="008169B9" w:rsidRDefault="008169B9" w:rsidP="008169B9">
      <w:pPr>
        <w:pStyle w:val="Formtext"/>
        <w:spacing w:before="0"/>
        <w:rPr>
          <w:rStyle w:val="Answers3"/>
        </w:rPr>
      </w:pPr>
      <w:r w:rsidRPr="008169B9">
        <w:rPr>
          <w:rStyle w:val="Answers3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8169B9">
        <w:rPr>
          <w:rStyle w:val="Answers3"/>
        </w:rPr>
        <w:instrText xml:space="preserve"> FORMTEXT </w:instrText>
      </w:r>
      <w:r w:rsidRPr="008169B9">
        <w:rPr>
          <w:rStyle w:val="Answers3"/>
        </w:rPr>
      </w:r>
      <w:r w:rsidRPr="008169B9">
        <w:rPr>
          <w:rStyle w:val="Answers3"/>
        </w:rPr>
        <w:fldChar w:fldCharType="separate"/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fldChar w:fldCharType="end"/>
      </w:r>
      <w:bookmarkEnd w:id="4"/>
    </w:p>
    <w:p w14:paraId="49AD4B00" w14:textId="5A64BED1" w:rsidR="005A0A2D" w:rsidRDefault="008169B9" w:rsidP="008169B9">
      <w:pPr>
        <w:pStyle w:val="Formtext"/>
        <w:spacing w:before="240" w:after="120"/>
      </w:pPr>
      <w:r>
        <w:t>Did anyone help you in your job search? If yes, please describe:</w:t>
      </w:r>
    </w:p>
    <w:p w14:paraId="65F937FB" w14:textId="39D1CF1A" w:rsidR="008169B9" w:rsidRPr="008169B9" w:rsidRDefault="008169B9" w:rsidP="008169B9">
      <w:pPr>
        <w:pStyle w:val="Formtext"/>
        <w:spacing w:before="0"/>
        <w:rPr>
          <w:rStyle w:val="Answers3"/>
        </w:rPr>
      </w:pPr>
      <w:r w:rsidRPr="008169B9">
        <w:rPr>
          <w:rStyle w:val="Answers3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8169B9">
        <w:rPr>
          <w:rStyle w:val="Answers3"/>
        </w:rPr>
        <w:instrText xml:space="preserve"> FORMTEXT </w:instrText>
      </w:r>
      <w:r w:rsidRPr="008169B9">
        <w:rPr>
          <w:rStyle w:val="Answers3"/>
        </w:rPr>
      </w:r>
      <w:r w:rsidRPr="008169B9">
        <w:rPr>
          <w:rStyle w:val="Answers3"/>
        </w:rPr>
        <w:fldChar w:fldCharType="separate"/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t> </w:t>
      </w:r>
      <w:r w:rsidRPr="008169B9">
        <w:rPr>
          <w:rStyle w:val="Answers3"/>
        </w:rPr>
        <w:fldChar w:fldCharType="end"/>
      </w:r>
      <w:bookmarkEnd w:id="5"/>
    </w:p>
    <w:sectPr w:rsidR="008169B9" w:rsidRPr="008169B9" w:rsidSect="00820882">
      <w:headerReference w:type="default" r:id="rId13"/>
      <w:footerReference w:type="default" r:id="rId14"/>
      <w:footerReference w:type="first" r:id="rId15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F43C3" w14:textId="77777777" w:rsidR="001E425E" w:rsidRDefault="001E425E">
      <w:r>
        <w:separator/>
      </w:r>
    </w:p>
  </w:endnote>
  <w:endnote w:type="continuationSeparator" w:id="0">
    <w:p w14:paraId="7133F522" w14:textId="77777777" w:rsidR="001E425E" w:rsidRDefault="001E4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1E425E" w:rsidRPr="00D85C07" w:rsidRDefault="001E425E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49A9A" w14:textId="77777777" w:rsidR="001E425E" w:rsidRDefault="001E425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1E425E" w:rsidRDefault="001E4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E55AE" w14:textId="6A4019C0" w:rsidR="001E425E" w:rsidRDefault="001E425E" w:rsidP="00D85C07">
    <w:pPr>
      <w:pStyle w:val="Header"/>
      <w:tabs>
        <w:tab w:val="clear" w:pos="9360"/>
        <w:tab w:val="right" w:pos="10800"/>
      </w:tabs>
      <w:ind w:left="270"/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6EF70A07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2BC9713" id="Rectangle 2" o:spid="_x0000_s1026" alt="&quot;&quot;" style="position:absolute;margin-left:-48.1pt;margin-top:74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1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1E425E" w:rsidRPr="00533DFE" w:rsidRDefault="001E425E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1E425E" w:rsidRPr="008F6BAA" w:rsidRDefault="001E425E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1E425E" w:rsidRPr="001D6EF3" w:rsidRDefault="001E425E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01A00C2" w14:textId="77777777" w:rsidR="001E425E" w:rsidRPr="00533DFE" w:rsidRDefault="001E425E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1E425E" w:rsidRPr="008F6BAA" w:rsidRDefault="001E425E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1E425E" w:rsidRPr="001D6EF3" w:rsidRDefault="001E425E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74E4027B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0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mwrAUA+istsiwAAAA="/>
  </w:docVars>
  <w:rsids>
    <w:rsidRoot w:val="00D73ECE"/>
    <w:rsid w:val="00012896"/>
    <w:rsid w:val="00016F84"/>
    <w:rsid w:val="000228BE"/>
    <w:rsid w:val="000247CB"/>
    <w:rsid w:val="0003447F"/>
    <w:rsid w:val="00057BEB"/>
    <w:rsid w:val="00076441"/>
    <w:rsid w:val="00086D3D"/>
    <w:rsid w:val="000C5B97"/>
    <w:rsid w:val="000D11E6"/>
    <w:rsid w:val="000E138C"/>
    <w:rsid w:val="000E4591"/>
    <w:rsid w:val="000E7936"/>
    <w:rsid w:val="000F23B2"/>
    <w:rsid w:val="000F2482"/>
    <w:rsid w:val="000F2E4B"/>
    <w:rsid w:val="00104C62"/>
    <w:rsid w:val="00110763"/>
    <w:rsid w:val="0011545C"/>
    <w:rsid w:val="00123847"/>
    <w:rsid w:val="0012558B"/>
    <w:rsid w:val="00136C25"/>
    <w:rsid w:val="001412E4"/>
    <w:rsid w:val="00151878"/>
    <w:rsid w:val="00162E6E"/>
    <w:rsid w:val="00167E4D"/>
    <w:rsid w:val="00173CEF"/>
    <w:rsid w:val="00184910"/>
    <w:rsid w:val="001943E2"/>
    <w:rsid w:val="001A78F3"/>
    <w:rsid w:val="001C63FE"/>
    <w:rsid w:val="001D4561"/>
    <w:rsid w:val="001D6EF3"/>
    <w:rsid w:val="001E425E"/>
    <w:rsid w:val="002118B2"/>
    <w:rsid w:val="00233BA7"/>
    <w:rsid w:val="00237481"/>
    <w:rsid w:val="00271CB1"/>
    <w:rsid w:val="00274BD9"/>
    <w:rsid w:val="00277D75"/>
    <w:rsid w:val="0028594E"/>
    <w:rsid w:val="002A5B9D"/>
    <w:rsid w:val="002B43B0"/>
    <w:rsid w:val="002D0228"/>
    <w:rsid w:val="003316AE"/>
    <w:rsid w:val="00336927"/>
    <w:rsid w:val="00341895"/>
    <w:rsid w:val="00342175"/>
    <w:rsid w:val="00346D53"/>
    <w:rsid w:val="003579CA"/>
    <w:rsid w:val="00357F81"/>
    <w:rsid w:val="00375404"/>
    <w:rsid w:val="00393245"/>
    <w:rsid w:val="0039566A"/>
    <w:rsid w:val="003A0A5A"/>
    <w:rsid w:val="003A10E5"/>
    <w:rsid w:val="003B613E"/>
    <w:rsid w:val="003C08C9"/>
    <w:rsid w:val="003C0B4E"/>
    <w:rsid w:val="003C0BA1"/>
    <w:rsid w:val="003C16A1"/>
    <w:rsid w:val="003D1E72"/>
    <w:rsid w:val="003D3D80"/>
    <w:rsid w:val="003F5F3E"/>
    <w:rsid w:val="003F6FFD"/>
    <w:rsid w:val="004011E9"/>
    <w:rsid w:val="004015FC"/>
    <w:rsid w:val="00403739"/>
    <w:rsid w:val="0041399A"/>
    <w:rsid w:val="0044017C"/>
    <w:rsid w:val="0044416B"/>
    <w:rsid w:val="004526B9"/>
    <w:rsid w:val="00481839"/>
    <w:rsid w:val="00481F7E"/>
    <w:rsid w:val="00495847"/>
    <w:rsid w:val="00497CE7"/>
    <w:rsid w:val="004B0FF6"/>
    <w:rsid w:val="004C2734"/>
    <w:rsid w:val="004D2104"/>
    <w:rsid w:val="004E0628"/>
    <w:rsid w:val="004E6154"/>
    <w:rsid w:val="004F0C82"/>
    <w:rsid w:val="00507275"/>
    <w:rsid w:val="00510342"/>
    <w:rsid w:val="00511F9D"/>
    <w:rsid w:val="00512177"/>
    <w:rsid w:val="00533DFE"/>
    <w:rsid w:val="00545032"/>
    <w:rsid w:val="00574E55"/>
    <w:rsid w:val="00577A43"/>
    <w:rsid w:val="00586C9C"/>
    <w:rsid w:val="005A0A2D"/>
    <w:rsid w:val="005A6B5E"/>
    <w:rsid w:val="005D0AA8"/>
    <w:rsid w:val="00604E61"/>
    <w:rsid w:val="00607272"/>
    <w:rsid w:val="00611550"/>
    <w:rsid w:val="00613383"/>
    <w:rsid w:val="00616A82"/>
    <w:rsid w:val="0062778C"/>
    <w:rsid w:val="006319C3"/>
    <w:rsid w:val="00632C1B"/>
    <w:rsid w:val="00634962"/>
    <w:rsid w:val="006565DF"/>
    <w:rsid w:val="00670707"/>
    <w:rsid w:val="0068520B"/>
    <w:rsid w:val="006A1098"/>
    <w:rsid w:val="006B1F91"/>
    <w:rsid w:val="006B4177"/>
    <w:rsid w:val="006B7EB2"/>
    <w:rsid w:val="006C4037"/>
    <w:rsid w:val="006C7520"/>
    <w:rsid w:val="006D2275"/>
    <w:rsid w:val="006E2A96"/>
    <w:rsid w:val="006E4902"/>
    <w:rsid w:val="00712AC1"/>
    <w:rsid w:val="00767E85"/>
    <w:rsid w:val="00777066"/>
    <w:rsid w:val="00790264"/>
    <w:rsid w:val="00797F56"/>
    <w:rsid w:val="007B3AFE"/>
    <w:rsid w:val="007B4485"/>
    <w:rsid w:val="007B498F"/>
    <w:rsid w:val="007B7B3F"/>
    <w:rsid w:val="007C4813"/>
    <w:rsid w:val="007C7BFB"/>
    <w:rsid w:val="007D002C"/>
    <w:rsid w:val="007E0A58"/>
    <w:rsid w:val="007F1886"/>
    <w:rsid w:val="007F1990"/>
    <w:rsid w:val="007F26BC"/>
    <w:rsid w:val="007F73EB"/>
    <w:rsid w:val="00815C81"/>
    <w:rsid w:val="008169B9"/>
    <w:rsid w:val="00820882"/>
    <w:rsid w:val="008307B3"/>
    <w:rsid w:val="00834BCE"/>
    <w:rsid w:val="00863D84"/>
    <w:rsid w:val="00870B0A"/>
    <w:rsid w:val="008930B8"/>
    <w:rsid w:val="00893C9E"/>
    <w:rsid w:val="00895283"/>
    <w:rsid w:val="00896D01"/>
    <w:rsid w:val="008B4B26"/>
    <w:rsid w:val="008B69CE"/>
    <w:rsid w:val="008B7D8F"/>
    <w:rsid w:val="008C4926"/>
    <w:rsid w:val="008C5894"/>
    <w:rsid w:val="008D76D9"/>
    <w:rsid w:val="008E2C34"/>
    <w:rsid w:val="008F1AF4"/>
    <w:rsid w:val="008F24F7"/>
    <w:rsid w:val="008F3F2A"/>
    <w:rsid w:val="008F6BAA"/>
    <w:rsid w:val="00904CE2"/>
    <w:rsid w:val="009250A4"/>
    <w:rsid w:val="00927EE0"/>
    <w:rsid w:val="0093628E"/>
    <w:rsid w:val="00937BA2"/>
    <w:rsid w:val="009456EC"/>
    <w:rsid w:val="009519EC"/>
    <w:rsid w:val="00960251"/>
    <w:rsid w:val="009664C0"/>
    <w:rsid w:val="009710F0"/>
    <w:rsid w:val="009830C1"/>
    <w:rsid w:val="0098409C"/>
    <w:rsid w:val="0099346D"/>
    <w:rsid w:val="009A0EA0"/>
    <w:rsid w:val="009A304A"/>
    <w:rsid w:val="009B0072"/>
    <w:rsid w:val="009E7702"/>
    <w:rsid w:val="009F1E5E"/>
    <w:rsid w:val="00A0780E"/>
    <w:rsid w:val="00A22684"/>
    <w:rsid w:val="00A3031C"/>
    <w:rsid w:val="00A521C1"/>
    <w:rsid w:val="00A60016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30C3"/>
    <w:rsid w:val="00AF5AEC"/>
    <w:rsid w:val="00B01303"/>
    <w:rsid w:val="00B10416"/>
    <w:rsid w:val="00B32338"/>
    <w:rsid w:val="00B40DE3"/>
    <w:rsid w:val="00B538F2"/>
    <w:rsid w:val="00B57306"/>
    <w:rsid w:val="00B6236B"/>
    <w:rsid w:val="00B873FB"/>
    <w:rsid w:val="00B933A7"/>
    <w:rsid w:val="00BB54EC"/>
    <w:rsid w:val="00BC3F23"/>
    <w:rsid w:val="00BD49C1"/>
    <w:rsid w:val="00BD4ABE"/>
    <w:rsid w:val="00BD78F1"/>
    <w:rsid w:val="00BE3A07"/>
    <w:rsid w:val="00BF06B2"/>
    <w:rsid w:val="00C1449A"/>
    <w:rsid w:val="00C500D9"/>
    <w:rsid w:val="00C642D4"/>
    <w:rsid w:val="00C80BF7"/>
    <w:rsid w:val="00C81659"/>
    <w:rsid w:val="00C97575"/>
    <w:rsid w:val="00CA187A"/>
    <w:rsid w:val="00CA2EC1"/>
    <w:rsid w:val="00CA6B89"/>
    <w:rsid w:val="00CA7FFE"/>
    <w:rsid w:val="00CC3A1C"/>
    <w:rsid w:val="00CD16D7"/>
    <w:rsid w:val="00CD29F4"/>
    <w:rsid w:val="00CE16DE"/>
    <w:rsid w:val="00D0453A"/>
    <w:rsid w:val="00D1170F"/>
    <w:rsid w:val="00D12F16"/>
    <w:rsid w:val="00D2221D"/>
    <w:rsid w:val="00D33074"/>
    <w:rsid w:val="00D37DE0"/>
    <w:rsid w:val="00D531AC"/>
    <w:rsid w:val="00D543EC"/>
    <w:rsid w:val="00D60C2A"/>
    <w:rsid w:val="00D708C0"/>
    <w:rsid w:val="00D73ECE"/>
    <w:rsid w:val="00D85C07"/>
    <w:rsid w:val="00D87A17"/>
    <w:rsid w:val="00D906E7"/>
    <w:rsid w:val="00D91970"/>
    <w:rsid w:val="00D93D4F"/>
    <w:rsid w:val="00D95A98"/>
    <w:rsid w:val="00DB2C34"/>
    <w:rsid w:val="00DB30FC"/>
    <w:rsid w:val="00DC104D"/>
    <w:rsid w:val="00DC252B"/>
    <w:rsid w:val="00DC748D"/>
    <w:rsid w:val="00DD4693"/>
    <w:rsid w:val="00DF1B14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2966"/>
    <w:rsid w:val="00E4237E"/>
    <w:rsid w:val="00E43E8E"/>
    <w:rsid w:val="00E73844"/>
    <w:rsid w:val="00E813A1"/>
    <w:rsid w:val="00E8303E"/>
    <w:rsid w:val="00E8698E"/>
    <w:rsid w:val="00E87052"/>
    <w:rsid w:val="00EB290C"/>
    <w:rsid w:val="00EC7114"/>
    <w:rsid w:val="00EE0CDF"/>
    <w:rsid w:val="00EE3E5F"/>
    <w:rsid w:val="00EE7A33"/>
    <w:rsid w:val="00EF77D0"/>
    <w:rsid w:val="00F076E4"/>
    <w:rsid w:val="00F1016C"/>
    <w:rsid w:val="00F13F24"/>
    <w:rsid w:val="00F321DD"/>
    <w:rsid w:val="00F3583C"/>
    <w:rsid w:val="00F514AB"/>
    <w:rsid w:val="00F56DA5"/>
    <w:rsid w:val="00F90069"/>
    <w:rsid w:val="00F91E82"/>
    <w:rsid w:val="00F93F39"/>
    <w:rsid w:val="00F949FF"/>
    <w:rsid w:val="00FA64E4"/>
    <w:rsid w:val="00FB2778"/>
    <w:rsid w:val="00FC0799"/>
    <w:rsid w:val="00FC12B2"/>
    <w:rsid w:val="00FD07DA"/>
    <w:rsid w:val="00FD4207"/>
    <w:rsid w:val="00FE29E1"/>
    <w:rsid w:val="00FE737C"/>
    <w:rsid w:val="00FF037F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4011E9"/>
    <w:rPr>
      <w:rFonts w:ascii="Arial Narrow" w:hAnsi="Arial Narrow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B93073" w:rsidRDefault="00965317" w:rsidP="00965317">
          <w:pPr>
            <w:pStyle w:val="C93E92C06F494F3F8FD441B67E1EF111"/>
          </w:pPr>
          <w:r w:rsidRPr="00670707">
            <w:rPr>
              <w:rStyle w:val="Answers2"/>
              <w:sz w:val="24"/>
              <w:szCs w:val="28"/>
            </w:rPr>
            <w:t>[Type here]</w:t>
          </w:r>
        </w:p>
      </w:docPartBody>
    </w:docPart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83156A" w:rsidRDefault="00965317" w:rsidP="00965317">
          <w:pPr>
            <w:pStyle w:val="4CD5C2A3AE964BCBA970B85D329FD061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83156A" w:rsidRDefault="00965317" w:rsidP="00965317">
          <w:pPr>
            <w:pStyle w:val="DBE696B9D1F746518C7648D11636224E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6703DE"/>
    <w:rsid w:val="006B20CC"/>
    <w:rsid w:val="0083156A"/>
    <w:rsid w:val="00965317"/>
    <w:rsid w:val="00982877"/>
    <w:rsid w:val="00B9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5317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965317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93E92C06F494F3F8FD441B67E1EF111">
    <w:name w:val="C93E92C06F494F3F8FD441B67E1EF111"/>
    <w:rsid w:val="00965317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CD5C2A3AE964BCBA970B85D329FD061">
    <w:name w:val="4CD5C2A3AE964BCBA970B85D329FD061"/>
    <w:rsid w:val="00965317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">
    <w:name w:val="DBE696B9D1F746518C7648D11636224E"/>
    <w:rsid w:val="00965317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51CE73D-3D0B-469A-B3BD-F0466D65049C}"/>
</file>

<file path=customXml/itemProps2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2006/documentManagement/types"/>
    <ds:schemaRef ds:uri="0c2efb0c-3ff6-4c7e-a1d6-f376dd71eea1"/>
    <ds:schemaRef ds:uri="http://purl.org/dc/elements/1.1/"/>
    <ds:schemaRef ds:uri="http://schemas.openxmlformats.org/package/2006/metadata/core-properties"/>
    <ds:schemaRef ds:uri="34a554e3-416f-4199-a8f2-400e8c80a81b"/>
    <ds:schemaRef ds:uri="http://www.w3.org/XML/1998/namespace"/>
    <ds:schemaRef ds:uri="http://schemas.microsoft.com/office/infopath/2007/PartnerControls"/>
    <ds:schemaRef ds:uri="http://purl.org/dc/terms/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951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23</cp:revision>
  <dcterms:created xsi:type="dcterms:W3CDTF">2021-03-17T19:40:00Z</dcterms:created>
  <dcterms:modified xsi:type="dcterms:W3CDTF">2021-03-1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